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ระบบการเรียนการสอนทางไกลวิทยาลัยราชภัฏสกลนคร</w:t>
      </w:r>
    </w:p>
    <w:p>
      <w:pPr>
        <w:pStyle w:val="Date"/>
      </w:pPr>
      <w:r>
        <w:t xml:space="preserve">วันศุกร์ที่</w:t>
      </w:r>
      <w:r>
        <w:t xml:space="preserve"> </w:t>
      </w:r>
      <w:r>
        <w:t xml:space="preserve">25</w:t>
      </w:r>
      <w:r>
        <w:t xml:space="preserve"> </w:t>
      </w:r>
      <w:r>
        <w:t xml:space="preserve">ธันวาคม</w:t>
      </w:r>
      <w:r>
        <w:t xml:space="preserve"> </w:t>
      </w:r>
      <w:r>
        <w:t xml:space="preserve">2563</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บิวสวัสดีค่ะ ไม่ได้ยินเสียงจากฝั่งล่ามเลยค่ะ</w:t>
      </w:r>
    </w:p>
    <w:p>
      <w:pPr>
        <w:pStyle w:val="BodyText"/>
      </w:pPr>
      <w:r>
        <w:t xml:space="preserve">[เสียงปรบมือ]</w:t>
      </w:r>
    </w:p>
    <w:p>
      <w:pPr>
        <w:pStyle w:val="BodyText"/>
      </w:pPr>
      <w:r>
        <w:t xml:space="preserve">[เสียงปรบมือ]</w:t>
      </w:r>
    </w:p>
    <w:p>
      <w:pPr>
        <w:pStyle w:val="BodyText"/>
      </w:pPr>
      <w:r>
        <w:t xml:space="preserve">[ภาษาท้องถิ่น]</w:t>
      </w:r>
    </w:p>
    <w:p>
      <w:pPr>
        <w:pStyle w:val="BodyText"/>
      </w:pPr>
      <w:r>
        <w:t xml:space="preserve">[ภาษาต่างประเทศ]</w:t>
      </w:r>
    </w:p>
    <w:p>
      <w:pPr>
        <w:pStyle w:val="BodyText"/>
      </w:pPr>
      <w:r>
        <w:t xml:space="preserve">[เสียงดนตรี]</w:t>
      </w:r>
    </w:p>
    <w:p>
      <w:pPr>
        <w:pStyle w:val="BodyText"/>
      </w:pPr>
      <w:r>
        <w:t xml:space="preserve">[เสียงหัวเราะ]สวัสดี สวัสดีล่าม เเดเาเา้่ดาา้าเา้าดาเาเาเดาเาเาาด้ดเ้ดฮัลโหลืาส่เ้่ส้เา่สาเ้่สเ้่ส้่าสว่าเวส้่าเวส่า้่วา่วสเ้า่ว่าเว่เ้่สวา่วสา่สวาวส่าเวส่าเวส่าว่าา้เววสเ่าวสเ้า่วสเ้่าวส่าเวส่าเวส่าเวส้่าวส่าเว่าเ้ดเ้ด้่สทเาสอ่ส่้เ่สา้่พ เส ่เด้่สาแเ้่ ะสา่สาด่สาด่้สาดเสา้สาดเ่ส้่สา้่ส้่สา่สาเา่สวัสดี สวัสดีดวทเใาา่วา้ งางสเกางกวส่เาวสเ้าวาทล่ส สวัสดีค่ะ ฮัลโหลค่ะ พี่บิวฮัลโหลค่ะพี่บิว เบาค่ะ ได้ยินนิดหนึ่งค่ะ ฮัลโหลค่ะ ดังแล้วค่ะ ตอนนี้ฮัลโหลค่ะ อ๋อ ได้ยิได้ไหมคะ ฮัลโหลค่ะ ฮัลโหลค่ะ พี่บิวขยับมือสักพักหนึ่ง ให้หนูลองเลื่อนสไลด์ด้วยไหมคะอ๋อ ทำให้บิวเห็นตัวเองดีเลย์ใช่ไหมคะ ค่ะ แต่ทางนี้ก็ปกติค่ะ เห็นค่ะ ค่ะ ใช่ค่ะ อ๋อ ค่ะ ค่ะพี่บิวได้ยินเสียงชัดเจนอยู่ใช่ไหมคะ อ๋อ อ๋อ เฉพาะไมค์ล่ามใช่ไหมคะ อ๋อ ค่ะค่ะ ใช่ค่ะ แต่ของวิชาวันจันทร์จะเป็น… มันจะเป็นวิชาปฎิบัติ อาจารย์เขาแบ่งเป็น 2 คนสอนใช่ไหมคะ 2 เดือนแรกเขาขอปฏิบัติ อาจารย์เขาของดใช้ล่ามกับถอดความก่อน จะไปใช้อีกทีตอนเรียนทฤษฎี จะเป็นอีกช่วงหนึ่ง 2 เดือนแรกอาจจะใช้แค่กับวันพุธ กับวันพฤหัสบดี ก่อน เดี๋ยวของวันจันทร์ หนูแจ้งอีกทีว่าอาจารย์เขาจะเริ่มใช่ตอนไหนค่ะ ใช่ ๆ ค่ะ เดี๋ยวแต่หนูจะบอกในกลุ่มอีกทีหนึ่งค่ะใช่ค่ะ เหมือนนาน ทางถอดความน่าจะโอ.เค. อยู่นะคะ แต่ว่า Text ก็ดีเลย์เหมือนปกติ แต่เดี๋ยวหนูขอทดสอบเสียงฝั่งนี้สักครู่นะคะ เดี๋ยวนะคะ พี่บิวอ๋อ ไม่มีค่ะ เหลือปรับเสียงชอค่ะ สักครู่นะคะ พี่บิวคะ เดี๋ยวหนูลองวางสายแล้วโทร. ใหม่อีกรอบหนึ่งดูก่อนค่ะ ฮัลโหลค่ะ สวัสดีค่ะ</w:t>
      </w:r>
    </w:p>
    <w:p>
      <w:pPr>
        <w:pStyle w:val="BodyText"/>
      </w:pPr>
      <w:r>
        <w:t xml:space="preserve">[ล่าม] ฮัลโหลครับ ฮัลโหล</w:t>
      </w:r>
    </w:p>
    <w:p>
      <w:pPr>
        <w:pStyle w:val="BodyText"/>
      </w:pPr>
      <w:r>
        <w:t xml:space="preserve">(ล่าม) ฮัลโหลครับ ได้ยินไหมครับ ฮัลโหลค่ะ ไม่ได้ยินเลยค่ะ</w:t>
      </w:r>
    </w:p>
    <w:p>
      <w:pPr>
        <w:pStyle w:val="BodyText"/>
      </w:pPr>
      <w:r>
        <w:t xml:space="preserve">(ล่าม) ฮัลโหลครับ ครับ ได้ยินไหมครับ ฮัลโหล</w:t>
      </w:r>
    </w:p>
    <w:p>
      <w:pPr>
        <w:pStyle w:val="BodyText"/>
      </w:pPr>
      <w:r>
        <w:t xml:space="preserve">[ล่าม] ฮัลโหลได้ยินหรือยังครับ ฮัลโหลได้ยินไหมครับ</w:t>
      </w:r>
    </w:p>
    <w:p>
      <w:pPr>
        <w:pStyle w:val="BodyText"/>
      </w:pPr>
      <w:r>
        <w:t xml:space="preserve">(ล่าม) ก็เป็นปกติเหมือนเมื่อกี้นี้นะ</w:t>
      </w:r>
    </w:p>
    <w:p>
      <w:pPr>
        <w:pStyle w:val="BodyText"/>
      </w:pPr>
      <w:r>
        <w:t xml:space="preserve">(อาจารย์) ไม่ได้ยินค่ะ // ฮัลโหลครับ 1 2 3 ปอยไม่มีเสียงอะ แป๊บหนึ่งนะคะ ได้ยินแล้วค่ะ ฮัลโหลค่ะ ได้ยินชัดไหมคะ มาค่ะ ๆ แต่ทางนี้ปกตินะคะ ฮัลโหลค่ะ ไม่ได้ถอด การจัดสรรหน่วยความจำ ภาพจากทางสกลหรือคะ ค่ะขึ้นไหมคะ การแปลงและโหลดด้วยค่าสัมพันธ์ ที่เกิดขึ้น และโหลดด้วยค่าสมบูรณ์โปรแกรมจะถูกแปลงเพื่อให้ได้ Address เพื่อให้ได้เป็นค่าสัมพัทธ์กับจุดเริ่มต้นของโปรแกรมสวัสดีค่ะ ได้ยินชัดไหมคะฮัลโหล ได้ยินค่ะ ได้ยินชัดค่ะ ภาพล่ะคะ ขึ้นไหมคะ สไลด์สไลด์ ตอนนี้หน้าจอทางโน่นเป็นสไลด์อันไหนคะไม่ได้ยินเลยค่ะ ขอพูดใหม่ คนละสไลด์แล้วค่ะ ตอนนี้หน้าจอของทางสกลเป็นตัวตารางสีน้ำเงินค่ะ ภาพทางโน้นช้า แล้วเกี่ยวกับอะไร ฮฮัลโหลค่ะ พี่บิวคะ ฮัลโหลค่ะ พี่บิวคะ เสียงไม่ออกอีกแล้ว ฮัลโหลค่ะ เสียงพี่บิวไม่ออกค่ะ ใช่ค่ะ ใช่ค่ะ เสียงพี่บิวไม่ออกเลย เจอกันได้ที่โพซิกิระบบโปรแกรมเดี่ยว คอมพิวเตอร์โปรแกรมเดี่ยวสามารถรันโปรแกรมของผู้ใช้ได้เพียงครั้งละ 1 โปรแกรมเท่านั้นคอมพิวเตอร์ขนาดเล็ก ๆ ทั่วไป การจัดการหน่วยความจำจึงไม่ยุ่งยาก ค่ะ เราอาจแบ่งส่วนของหน่วยความจำ ออกเป็น 2 ส่วน 1. ส่วนของ OS เป็นหน่วยความจำที่ถูกครอบครองโดย OS ดังที่ทราบกันแล้วว่า เราอาจแบ่งส่วนของหน่วยความจำออกเป็น 2 ส่วน คือ 1. ส่วนของ OS เป็นหน่วยความจำที่ถูกครอบครองโดย OS ดังที่ทราบกันแล้วว่า OS ก็เป็นโปรแกรมเช่นเดียวกัน ดังนั้น OS ก็ต้องการพื้นที่ในหน่วยความจำเช่นกัน 2.</w:t>
      </w:r>
    </w:p>
    <w:p>
      <w:pPr>
        <w:pStyle w:val="BodyText"/>
      </w:pPr>
      <w:r>
        <w:t xml:space="preserve">[ภาษาต่างประเทศ]</w:t>
      </w:r>
    </w:p>
    <w:p>
      <w:pPr>
        <w:pStyle w:val="BodyText"/>
      </w:pPr>
      <w:r>
        <w:t xml:space="preserve">(อาจารย์) ส่วนที่ 2 คือ ส่วนที่สามารถนำโปรแกรมของผู้ใช้ลงวางได้ ดังนั้นในส่วนของผู้ใช้นี่คือหน่วยความจำทั้งหมดที่เลือกจาก OS สวัสดีค่ะพี่บิว ได้ยินชัดเจนไหมคะ</w:t>
      </w:r>
    </w:p>
    <w:p>
      <w:pPr>
        <w:pStyle w:val="BodyText"/>
      </w:pPr>
      <w:r>
        <w:t xml:space="preserve">(ล่าม) ทางนู้น</w:t>
      </w:r>
    </w:p>
    <w:p>
      <w:pPr>
        <w:pStyle w:val="BodyText"/>
      </w:pPr>
      <w:r>
        <w:t xml:space="preserve">[ล่าม] ฮัลโหล 3 ค่ะ 4, 5 เอามือลงค่ะ เสียงพี่วิวไม่ออกเลยค่ะ ไม่ออกเลยค่ะ ใช่ค่ะ พี่บิวได้ยินเสียงหนูชัดเจนไหมคะ ออกแล้ว ฮัลโหลค่ะ</w:t>
      </w:r>
    </w:p>
    <w:p>
      <w:pPr>
        <w:pStyle w:val="BodyText"/>
      </w:pPr>
      <w:r>
        <w:t xml:space="preserve">[ล่าม] ครับ เสียงออกหรือยังครับ ออกแล้วค่ะ</w:t>
      </w:r>
    </w:p>
    <w:p>
      <w:pPr>
        <w:pStyle w:val="BodyText"/>
      </w:pPr>
      <w:r>
        <w:t xml:space="preserve">(ล่าม) โอ.เค.</w:t>
      </w:r>
    </w:p>
    <w:p>
      <w:pPr>
        <w:pStyle w:val="BodyText"/>
      </w:pPr>
      <w:r>
        <w:t xml:space="preserve">(อาจารย์) ฮัลโหลค่ะ // ครับ // หน้าจอขึ้นไหมคะ</w:t>
      </w:r>
    </w:p>
    <w:p>
      <w:pPr>
        <w:pStyle w:val="BodyText"/>
      </w:pPr>
      <w:r>
        <w:t xml:space="preserve">(ล่าม) ไม่ขึ้นน่ะครับ ค่ะ สไลด์ขึ้นไหมคะ // เหมือนภาพมันไม่อัพเดท มันไม่มีของทางภาพทางผมไปพี่วิวตอนนี้อยู่หน้าจอไหมคะ</w:t>
      </w:r>
    </w:p>
    <w:p>
      <w:pPr>
        <w:pStyle w:val="BodyText"/>
      </w:pPr>
      <w:r>
        <w:t xml:space="preserve">(ล่าม) นี่ตอนนี้ผมอยู่หน้าจอ เห็นภาพผมไหม // เห็นปกติเลยค่ะ ภาพกับเสียงตรงกันค่ะ</w:t>
      </w:r>
    </w:p>
    <w:p>
      <w:pPr>
        <w:pStyle w:val="BodyText"/>
      </w:pPr>
      <w:r>
        <w:t xml:space="preserve">(ล่าม) แต่ภาพฝั่งนี้ภาพฝั่งนี้ในตัวโปรแกรมมันไม่อัปเดต มันไม่กลับมา // ในส่วนของทางนั้นเห็นภาพพี่บิวด้วยใช่ไหมคะ // เห็นภาพพี่บิวปกติไหมคะ</w:t>
      </w:r>
    </w:p>
    <w:p>
      <w:pPr>
        <w:pStyle w:val="BodyText"/>
      </w:pPr>
      <w:r>
        <w:t xml:space="preserve">(ล่าม) ตอนนี้ไม่เห็นตัวเองเลย ตอนนี้สไลด์ก็น่าจะไม่อัปเดต เหมือนเป็นภาพค้างอยู่ครับ // ค่ะ // เหมือนเป็นภาพ เหมือนค้างอยู่ใน…</w:t>
      </w:r>
    </w:p>
    <w:p>
      <w:pPr>
        <w:pStyle w:val="BodyText"/>
      </w:pPr>
      <w:r>
        <w:t xml:space="preserve">(อาจารย์) เดี๋ยวหนูลองเลื่อนสไลด์ดูนะคะ // ไม่ขึ้นเลยใช่ไหมคะ // ไม่ขึ้น</w:t>
      </w:r>
    </w:p>
    <w:p>
      <w:pPr>
        <w:pStyle w:val="BodyText"/>
      </w:pPr>
      <w:r>
        <w:t xml:space="preserve">(อาจารย์) เพราะว่าพี่บิวก็ไม่เห็นตัวเอง</w:t>
      </w:r>
    </w:p>
    <w:p>
      <w:pPr>
        <w:pStyle w:val="BodyText"/>
      </w:pPr>
      <w:r>
        <w:t xml:space="preserve">[ล่าม] ไม่เห็นตัวเอง</w:t>
      </w:r>
    </w:p>
    <w:p>
      <w:pPr>
        <w:pStyle w:val="BodyText"/>
      </w:pPr>
      <w:r>
        <w:t xml:space="preserve">(อาจารย์) แต่ว่าทาง คือ ภาพและเสียงตรงกันนะคะ // ภาพทางนี่ไปโน่น แต่ภาพทางโน้นมันไม่กลับมาทางนี้ // พี่บิวคะ เดี๋ยวลองวางสายแล้วเดี๋ยวโทร. หาใหม่นะคะ ฮัลโหล // ค่ะ ได้ยินไหมครับ</w:t>
      </w:r>
    </w:p>
    <w:p>
      <w:pPr>
        <w:pStyle w:val="BodyText"/>
      </w:pPr>
      <w:r>
        <w:t xml:space="preserve">(อาจารย์) ได้ยินชัดเจนค่ะ ภาพขึ้นไหมคะ // ภาพล่ามกลับมาแล้วครับ สไลด์ก็น่าจะตรง นี่คือ A เมื่อมีการส่งคำสั่งไปให้ CPU โอ.เค. ระบบหลายโปรแกรมนะครับ ระบบหลายโปรแกรม Multi programing // เราสามารถจัดประเภท // ครับ ประเภทตรงครับ สไลด์ตรง</w:t>
      </w:r>
    </w:p>
    <w:p>
      <w:pPr>
        <w:pStyle w:val="BodyText"/>
      </w:pPr>
      <w:r>
        <w:t xml:space="preserve">(อาจารย์) โอ.เค. ค่ะ// การแบ่งหน่วยความจำขนาดคงที่</w:t>
      </w:r>
    </w:p>
    <w:p>
      <w:pPr>
        <w:pStyle w:val="BodyText"/>
      </w:pPr>
      <w:r>
        <w:t xml:space="preserve">(อาจารย์) ค่ะ แสดงว่าขึ้นแล้ว</w:t>
      </w:r>
    </w:p>
    <w:p>
      <w:pPr>
        <w:pStyle w:val="BodyText"/>
      </w:pPr>
      <w:r>
        <w:t xml:space="preserve">[ล่าม] โอ.เค. ครับผม</w:t>
      </w:r>
    </w:p>
    <w:p>
      <w:pPr>
        <w:pStyle w:val="BodyText"/>
      </w:pPr>
      <w:r>
        <w:t xml:space="preserve">(อาจารย์) ค่ะ เดี๋ยวพี่บิวรอสักครู่นะคะ // ฮัลโหลค่ะ ค่ะพี่บิวน่าจะเรียบร้อยแล้วค่ะ เหลือแค่ฝั่งของหนู เครื่องนักเรียนรับภาพจาก OBS ไม่ได้ // เครื่องของนักเรียนยังรับภาพไม่ออก // คือตอนนี้ออกแค่จอโปรเจคเตอร์ที่เชื่อมต่อกับตัวเครื่องแม่ข่าย // อ๋อ // วันนี้ขอทดสอบเพียงเท่านี้ค่ะ เดี๋ยวจะมีทดสอบอีกทีเมื่อไร หรือจะรอวัน รอวันที่ 4 เลยครับ // เดี๋ยว วันที่ 4 น่าจะยังไม่ได้ใช้ค่ะ น่าจะได้ใช้วันถัด น่าจะเริ่มวันที่ 5 // วันที่ 6 //เดี๋ยวหนูขอดูปฏิทินแป๊บหนึ่งค่ะ // โอ.เค. ครับเดี๋ยวนัดมาในห้อง LINE แล้วกันครับผม // น่าจะเริ่มใช้ วันที่ 6</w:t>
      </w:r>
    </w:p>
    <w:p>
      <w:pPr>
        <w:pStyle w:val="BodyText"/>
      </w:pPr>
      <w:r>
        <w:t xml:space="preserve">(ล่าม) โอ.เค. ครับ อย่างนั้นผมปิดเครื่องเลย ค่ะ // ค่ะพี่บิว ขอบคุณค่ะ ถอดความขอบคุณค่ะ</w:t>
      </w:r>
    </w:p>
    <w:p>
      <w:pPr>
        <w:pStyle w:val="BodyText"/>
      </w:pPr>
      <w:r>
        <w:t xml:space="preserve">[</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ระบบการเรียนการสอนทางไกลวิทยาลัยราชภัฏสกลนคร</dc:title>
  <dc:creator/>
  <cp:keywords/>
  <dcterms:created xsi:type="dcterms:W3CDTF">2021-03-23T09:14:04Z</dcterms:created>
  <dcterms:modified xsi:type="dcterms:W3CDTF">2021-03-23T09:1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5 ธันวาคม 2563 เวลา 09.30 น.</vt:lpwstr>
  </property>
  <property fmtid="{D5CDD505-2E9C-101B-9397-08002B2CF9AE}" pid="3" name="subtitle">
    <vt:lpwstr/>
  </property>
</Properties>
</file>